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B4F3C4F" w14:textId="77777777" w:rsidR="00F9444C" w:rsidRDefault="002D4694">
          <w:pPr>
            <w:pStyle w:val="NoSpacing"/>
          </w:pPr>
          <w:r>
            <w:t>Your Name</w:t>
          </w:r>
        </w:p>
      </w:sdtContent>
    </w:sdt>
    <w:p w14:paraId="09C986CF" w14:textId="77777777" w:rsidR="00E614DD" w:rsidRDefault="002D4694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13455A17" w14:textId="77777777" w:rsidR="00E614DD" w:rsidRDefault="002D4694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669DE23F" w14:textId="77777777" w:rsidR="00E614DD" w:rsidRDefault="002D4694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25654E74" w14:textId="464DBD33" w:rsidR="006C1F3C" w:rsidRDefault="002D4694" w:rsidP="006C1F3C">
      <w:pPr>
        <w:pStyle w:val="Title"/>
      </w:pPr>
      <w:r>
        <w:t>Critique o</w:t>
      </w:r>
      <w:r w:rsidR="00162201">
        <w:t>f</w:t>
      </w:r>
      <w:r>
        <w:t xml:space="preserve"> Music Concert</w:t>
      </w:r>
    </w:p>
    <w:p w14:paraId="0908EE53" w14:textId="2F6030CF" w:rsidR="006C1F3C" w:rsidRDefault="002D4694" w:rsidP="006C1F3C">
      <w:pPr>
        <w:ind w:firstLine="0"/>
      </w:pPr>
      <w:r>
        <w:tab/>
        <w:t xml:space="preserve">My love </w:t>
      </w:r>
      <w:r w:rsidR="008C4667">
        <w:t xml:space="preserve">for music always enthralled me </w:t>
      </w:r>
      <w:r w:rsidR="00162201">
        <w:t xml:space="preserve">to </w:t>
      </w:r>
      <w:r w:rsidR="008C4667">
        <w:t xml:space="preserve">attend music concerts of different genres. My passion for music </w:t>
      </w:r>
      <w:r w:rsidR="00154A7A">
        <w:t>encourages</w:t>
      </w:r>
      <w:r w:rsidR="008C4667">
        <w:t xml:space="preserve"> me to listen</w:t>
      </w:r>
      <w:r w:rsidR="00162201">
        <w:t xml:space="preserve"> to</w:t>
      </w:r>
      <w:r w:rsidR="00C869AF">
        <w:t xml:space="preserve"> different singers live and </w:t>
      </w:r>
      <w:r w:rsidR="00154A7A">
        <w:t>gain delight as much as possible. This is why I was immensely excited</w:t>
      </w:r>
      <w:r w:rsidR="00A93FFC">
        <w:t xml:space="preserve"> when</w:t>
      </w:r>
      <w:r w:rsidR="00154A7A">
        <w:t xml:space="preserve"> my friends made a plan to attend </w:t>
      </w:r>
      <w:r w:rsidR="00FB1FD3">
        <w:t xml:space="preserve">Iron Maiden Concert </w:t>
      </w:r>
      <w:r w:rsidR="00D13E66">
        <w:t>on Thur</w:t>
      </w:r>
      <w:r w:rsidR="00546DA3">
        <w:t>sday 18</w:t>
      </w:r>
      <w:r w:rsidR="00546DA3" w:rsidRPr="00546DA3">
        <w:rPr>
          <w:vertAlign w:val="superscript"/>
        </w:rPr>
        <w:t>th</w:t>
      </w:r>
      <w:r w:rsidR="00546DA3">
        <w:t xml:space="preserve"> July 2019. </w:t>
      </w:r>
      <w:r w:rsidR="00387CEA">
        <w:t>I believe that anybody who interested in</w:t>
      </w:r>
      <w:r w:rsidR="00162201">
        <w:t xml:space="preserve"> </w:t>
      </w:r>
      <w:r w:rsidR="00387CEA">
        <w:t xml:space="preserve">good music can never refuse the option of attending </w:t>
      </w:r>
      <w:r w:rsidR="003A46C7">
        <w:t>this concert.</w:t>
      </w:r>
      <w:r w:rsidR="00441F9E">
        <w:t xml:space="preserve"> My friends shared specific details about the concert with me that eventually enhance my excitement level </w:t>
      </w:r>
      <w:r w:rsidR="00EE7E93">
        <w:t xml:space="preserve">for attending this concert. My enthusiasm </w:t>
      </w:r>
      <w:r w:rsidR="00DB1968">
        <w:t>accelerates</w:t>
      </w:r>
      <w:r w:rsidR="00EE7E93">
        <w:t xml:space="preserve"> because the music band of </w:t>
      </w:r>
      <w:r w:rsidR="00DB1968">
        <w:t xml:space="preserve">the Raven Age was </w:t>
      </w:r>
      <w:r w:rsidR="00162201">
        <w:t>o</w:t>
      </w:r>
      <w:r w:rsidR="00DB1968">
        <w:t>n the list as the special guest for this concert.</w:t>
      </w:r>
      <w:r w:rsidR="004A2897">
        <w:t xml:space="preserve"> Iron Maiden is also one major interest as it is </w:t>
      </w:r>
      <w:r w:rsidR="00162201">
        <w:t xml:space="preserve">the </w:t>
      </w:r>
      <w:r w:rsidR="004A2897">
        <w:t xml:space="preserve">biggest name in </w:t>
      </w:r>
      <w:r w:rsidR="00162201">
        <w:t xml:space="preserve">the </w:t>
      </w:r>
      <w:r w:rsidR="004A2897">
        <w:t xml:space="preserve">music world when it comes to </w:t>
      </w:r>
      <w:r w:rsidR="00162201">
        <w:t xml:space="preserve">the </w:t>
      </w:r>
      <w:r w:rsidR="004A2897">
        <w:t>heavy metal band.</w:t>
      </w:r>
      <w:r w:rsidR="00DB1968">
        <w:t xml:space="preserve"> I definitely </w:t>
      </w:r>
      <w:r w:rsidR="00E72B58">
        <w:t>wanted to listen</w:t>
      </w:r>
      <w:r w:rsidR="00162201">
        <w:t xml:space="preserve"> to</w:t>
      </w:r>
      <w:r w:rsidR="00E72B58">
        <w:t xml:space="preserve"> this music group </w:t>
      </w:r>
      <w:r w:rsidR="00373B5B">
        <w:t>live as it is one of my favorite music bands.</w:t>
      </w:r>
      <w:r w:rsidR="001E314B">
        <w:t xml:space="preserve"> </w:t>
      </w:r>
    </w:p>
    <w:p w14:paraId="53F5E586" w14:textId="77777777" w:rsidR="00672A0D" w:rsidRDefault="002D4694" w:rsidP="006C1F3C">
      <w:pPr>
        <w:ind w:firstLine="0"/>
      </w:pPr>
      <w:r>
        <w:tab/>
        <w:t>At</w:t>
      </w:r>
      <w:r>
        <w:t xml:space="preserve"> the day of </w:t>
      </w:r>
      <w:r w:rsidR="00162201">
        <w:t xml:space="preserve">the </w:t>
      </w:r>
      <w:r>
        <w:t xml:space="preserve">concert, my friends and I were all ready to experience the thrilling experience of Iron maiden Concert. </w:t>
      </w:r>
      <w:r w:rsidR="00DF7143">
        <w:t xml:space="preserve">The illustration of attending </w:t>
      </w:r>
      <w:r w:rsidR="00162201">
        <w:t xml:space="preserve">the </w:t>
      </w:r>
      <w:r w:rsidR="00DF7143">
        <w:t>concert can never consider complete without focusing</w:t>
      </w:r>
      <w:r w:rsidR="00162201">
        <w:t xml:space="preserve"> on</w:t>
      </w:r>
      <w:r w:rsidR="00DF7143">
        <w:t xml:space="preserve"> the </w:t>
      </w:r>
      <w:r w:rsidR="00194A97">
        <w:t xml:space="preserve">overall setting of this particular music event. </w:t>
      </w:r>
      <w:r w:rsidR="007966D7">
        <w:t xml:space="preserve">Joining the </w:t>
      </w:r>
      <w:r w:rsidR="003752B0">
        <w:t xml:space="preserve">fascinating feel of music at the venue of </w:t>
      </w:r>
      <w:r w:rsidR="006D07EC">
        <w:t>BB&amp;T Center Sunrise, Florida was the great experience.</w:t>
      </w:r>
      <w:r w:rsidR="006C3939">
        <w:t xml:space="preserve"> My first reaction at entering the venue is wow as every feature of the entire setting beautifully blend with the true prospect of the music. </w:t>
      </w:r>
      <w:r w:rsidR="002A5488">
        <w:t xml:space="preserve">The overall setting of the venue successfully captivating </w:t>
      </w:r>
      <w:r w:rsidR="00162201">
        <w:t xml:space="preserve">the </w:t>
      </w:r>
      <w:r w:rsidR="002A5488">
        <w:t xml:space="preserve">audience with its horrific </w:t>
      </w:r>
      <w:r w:rsidR="000525E3">
        <w:t>theme according to the music</w:t>
      </w:r>
      <w:r w:rsidR="00162201">
        <w:t>al</w:t>
      </w:r>
      <w:r w:rsidR="000525E3">
        <w:t xml:space="preserve"> approach of the Iron </w:t>
      </w:r>
      <w:r w:rsidR="000525E3">
        <w:lastRenderedPageBreak/>
        <w:t xml:space="preserve">Maiden. </w:t>
      </w:r>
      <w:r w:rsidR="00A77D78">
        <w:t xml:space="preserve">Undoubtedly, the entire feel of this event is engaging </w:t>
      </w:r>
      <w:r w:rsidR="00E14B3A">
        <w:t xml:space="preserve">and enchanting as </w:t>
      </w:r>
      <w:r w:rsidR="00162201">
        <w:t xml:space="preserve">the </w:t>
      </w:r>
      <w:r w:rsidR="00E14B3A">
        <w:t>audience were ready to connect their souls with the actual theme of music provided by music bands.</w:t>
      </w:r>
      <w:r>
        <w:t xml:space="preserve"> </w:t>
      </w:r>
    </w:p>
    <w:p w14:paraId="6F1F5E02" w14:textId="7612DD4D" w:rsidR="00652D45" w:rsidRDefault="002D4694" w:rsidP="006C1F3C">
      <w:pPr>
        <w:ind w:firstLine="0"/>
      </w:pPr>
      <w:r>
        <w:tab/>
        <w:t xml:space="preserve">The particular experience in the form of beast music show is all together was a different experience from the usual approach of the music. The </w:t>
      </w:r>
      <w:r>
        <w:t xml:space="preserve">unique form of music </w:t>
      </w:r>
      <w:r w:rsidR="00CE6DED">
        <w:t xml:space="preserve">eventually </w:t>
      </w:r>
      <w:r w:rsidR="001E342F">
        <w:t>gives</w:t>
      </w:r>
      <w:r w:rsidR="00CE6DED">
        <w:t xml:space="preserve"> chilled to the spectators</w:t>
      </w:r>
      <w:r>
        <w:t xml:space="preserve"> </w:t>
      </w:r>
      <w:r w:rsidR="00CE6DED">
        <w:t>as the entire environment lead us to the different kind of world which was not normal</w:t>
      </w:r>
      <w:r w:rsidR="009E46AB">
        <w:t xml:space="preserve">. </w:t>
      </w:r>
      <w:r w:rsidR="001E342F">
        <w:t xml:space="preserve">I have no hesitation to admit that the overall setting of the event was successfully according to the actual </w:t>
      </w:r>
      <w:r w:rsidR="001B496F">
        <w:t>beasty theme, which is the true identity of the Iron Maiden</w:t>
      </w:r>
      <w:r w:rsidR="003C7F82">
        <w:t xml:space="preserve"> music band. </w:t>
      </w:r>
      <w:r w:rsidR="007E3E49">
        <w:t>The explanation of this event can never consider complete without focusing</w:t>
      </w:r>
      <w:r w:rsidR="00094FCD">
        <w:t xml:space="preserve"> on</w:t>
      </w:r>
      <w:r w:rsidR="007E3E49">
        <w:t xml:space="preserve"> the performance of all the performers. </w:t>
      </w:r>
      <w:r w:rsidR="006A164D">
        <w:t xml:space="preserve">Experience the setlist in the form of music concert </w:t>
      </w:r>
      <w:r w:rsidR="003E53A9">
        <w:t xml:space="preserve">ultimately connected audience with the actual approach of music provided by music performers. </w:t>
      </w:r>
      <w:r w:rsidR="00F7278A">
        <w:t>The powerful performance by the music band</w:t>
      </w:r>
      <w:r w:rsidR="001A5555">
        <w:t>, Iron Maiden</w:t>
      </w:r>
      <w:r w:rsidR="00F7278A">
        <w:t xml:space="preserve"> got my attention</w:t>
      </w:r>
      <w:r w:rsidR="00221741">
        <w:t>. I also experienced that the entire audience was bound to connect with the overall feel of the music presented</w:t>
      </w:r>
      <w:r w:rsidR="001A5555">
        <w:t xml:space="preserve"> by</w:t>
      </w:r>
      <w:r w:rsidR="00221741">
        <w:t xml:space="preserve"> Iron Maiden for their </w:t>
      </w:r>
      <w:r w:rsidR="001A5555">
        <w:t xml:space="preserve">fans. </w:t>
      </w:r>
      <w:r w:rsidR="007859FE">
        <w:t xml:space="preserve">The show was started with </w:t>
      </w:r>
      <w:r w:rsidR="0036726B">
        <w:t>HIS, and it incredibly connect</w:t>
      </w:r>
      <w:r w:rsidR="00094FCD">
        <w:t>s</w:t>
      </w:r>
      <w:r w:rsidR="0036726B">
        <w:t xml:space="preserve"> the whole audience with the actual feel of the signature music of Iron Maiden. </w:t>
      </w:r>
      <w:r w:rsidR="00DD5B40">
        <w:t>The ent</w:t>
      </w:r>
      <w:r w:rsidR="00094FCD">
        <w:t>i</w:t>
      </w:r>
      <w:r w:rsidR="00DD5B40">
        <w:t>re audience completely showed their involvement by waving and enjo</w:t>
      </w:r>
      <w:r w:rsidR="00400A28">
        <w:t>ying</w:t>
      </w:r>
      <w:r w:rsidR="00DD5B40">
        <w:t xml:space="preserve"> </w:t>
      </w:r>
      <w:r w:rsidR="004B5FC5">
        <w:t>every</w:t>
      </w:r>
      <w:r w:rsidR="00DD5B40">
        <w:t xml:space="preserve"> bunch of the music</w:t>
      </w:r>
      <w:r w:rsidR="00473D9F">
        <w:t xml:space="preserve"> shared by the performers. </w:t>
      </w:r>
    </w:p>
    <w:p w14:paraId="6261D457" w14:textId="43512004" w:rsidR="00400A28" w:rsidRDefault="002D4694" w:rsidP="006C1F3C">
      <w:pPr>
        <w:ind w:firstLine="0"/>
      </w:pPr>
      <w:r>
        <w:tab/>
      </w:r>
      <w:r w:rsidR="00B45339">
        <w:t xml:space="preserve">There were many people just like my friends who were interesting to shoot these moments from their phones and me. The hustling </w:t>
      </w:r>
      <w:r w:rsidR="0049651F">
        <w:t>feels</w:t>
      </w:r>
      <w:r w:rsidR="00B45339">
        <w:t xml:space="preserve"> of the scenario definitely made it difficult for me to capture the right flash at the right time but obviously</w:t>
      </w:r>
      <w:r w:rsidR="00094FCD">
        <w:t>,</w:t>
      </w:r>
      <w:r w:rsidR="00B45339">
        <w:t xml:space="preserve"> I tried my interest.</w:t>
      </w:r>
      <w:r w:rsidR="0049651F">
        <w:t xml:space="preserve"> As the keen observer, I was also interested to keenly observe and assess the behavioral perspectives of the audience of this </w:t>
      </w:r>
      <w:r w:rsidR="00AE48F1">
        <w:t xml:space="preserve">concert. </w:t>
      </w:r>
      <w:r w:rsidR="00094894">
        <w:t xml:space="preserve">I saw many people who were drunk </w:t>
      </w:r>
      <w:r w:rsidR="00626234">
        <w:t xml:space="preserve">and much interested in screaming lyrics of the songs. Undoubtedly, it was one crucial shade of this concert that illustrated the </w:t>
      </w:r>
      <w:r w:rsidR="00D851AB">
        <w:t xml:space="preserve">modes of enjoyment adopted by people at the event. </w:t>
      </w:r>
      <w:r w:rsidR="001C044D">
        <w:t xml:space="preserve">The songs presented by iron Maiden </w:t>
      </w:r>
      <w:r w:rsidR="001C044D">
        <w:lastRenderedPageBreak/>
        <w:t xml:space="preserve">eventually turned on the whole place as people are all up to enjoy the feel of this music. </w:t>
      </w:r>
      <w:r w:rsidR="00D571A1">
        <w:t xml:space="preserve">The entire floor was full and actively showed their participation </w:t>
      </w:r>
      <w:r w:rsidR="00825C56">
        <w:t xml:space="preserve">by responding to each song presented by performers. </w:t>
      </w:r>
      <w:r w:rsidR="00812555">
        <w:t xml:space="preserve">The overall appearance of the performers was the critical part of the entire feel of this music event. I must admit that the costumes and the body language of all the members of Iron Maiden were completely </w:t>
      </w:r>
      <w:r w:rsidR="00D70E14">
        <w:t xml:space="preserve">matched with the actual nature of the music provided by them in the form of rock music. The stage behavior of all the members </w:t>
      </w:r>
      <w:r w:rsidR="00F5206E">
        <w:t>of the band was up to the mark, and according to the actual requirements of the nature of the music</w:t>
      </w:r>
      <w:r w:rsidR="00D84F8C">
        <w:t>,</w:t>
      </w:r>
      <w:r w:rsidR="00F5206E">
        <w:t xml:space="preserve"> they offered for the audience. The exhilaration of the performers eventually gave courage to </w:t>
      </w:r>
      <w:r w:rsidR="00E1482B">
        <w:t xml:space="preserve">the audience to involved in the entire prospect of the concert. </w:t>
      </w:r>
      <w:r w:rsidR="00617746">
        <w:t xml:space="preserve">All the members of the band completely engage with the music they </w:t>
      </w:r>
      <w:r w:rsidR="001F3817">
        <w:t xml:space="preserve">were shared with the audience with great power. Undoubtedly, performers had complete understanding to engage </w:t>
      </w:r>
      <w:r w:rsidR="00D84F8C">
        <w:t xml:space="preserve">the </w:t>
      </w:r>
      <w:r w:rsidR="00A66223">
        <w:t xml:space="preserve">audience with the actual feels of the songs. </w:t>
      </w:r>
    </w:p>
    <w:p w14:paraId="4F20B9AD" w14:textId="7FE89957" w:rsidR="00892022" w:rsidRDefault="002D4694" w:rsidP="006C1F3C">
      <w:pPr>
        <w:ind w:firstLine="0"/>
      </w:pPr>
      <w:r>
        <w:tab/>
        <w:t xml:space="preserve">When it comes to the particular </w:t>
      </w:r>
      <w:r w:rsidR="00710000">
        <w:t>moment,</w:t>
      </w:r>
      <w:r>
        <w:t xml:space="preserve"> I enjoyed most </w:t>
      </w:r>
      <w:r w:rsidR="00D84F8C">
        <w:t>at</w:t>
      </w:r>
      <w:r>
        <w:t xml:space="preserve"> the concert was when Iron Maiden </w:t>
      </w:r>
      <w:r w:rsidR="001B65F2">
        <w:t>presented my most favorite song, “</w:t>
      </w:r>
      <w:r w:rsidR="00710000">
        <w:t xml:space="preserve">The Clansman.” It was </w:t>
      </w:r>
      <w:r w:rsidR="00D84F8C">
        <w:t xml:space="preserve">a </w:t>
      </w:r>
      <w:r w:rsidR="00710000">
        <w:t>great experience for me to listen</w:t>
      </w:r>
      <w:r w:rsidR="00D84F8C">
        <w:t xml:space="preserve"> to</w:t>
      </w:r>
      <w:r w:rsidR="00710000">
        <w:t xml:space="preserve"> this song live in a concert and enjoy the natural feel of this piece </w:t>
      </w:r>
      <w:r w:rsidR="00D84F8C">
        <w:t>o</w:t>
      </w:r>
      <w:r w:rsidR="00710000">
        <w:t>f music.</w:t>
      </w:r>
      <w:r w:rsidR="009B2062">
        <w:t xml:space="preserve"> Undoubtedly, attending this concert is </w:t>
      </w:r>
      <w:r w:rsidR="00FC3A66">
        <w:t xml:space="preserve">a </w:t>
      </w:r>
      <w:r w:rsidR="009B2062">
        <w:t xml:space="preserve">lifetime experience for me </w:t>
      </w:r>
      <w:r w:rsidR="00EE0C05">
        <w:t xml:space="preserve">as it was greatly enjoyable for me. It is crucial to confess that the music band of Iron Maiden have </w:t>
      </w:r>
      <w:r w:rsidR="00D84F8C">
        <w:t xml:space="preserve">the </w:t>
      </w:r>
      <w:r w:rsidR="00EE0C05">
        <w:t xml:space="preserve">full potential to make the concert successful and according to the </w:t>
      </w:r>
      <w:r w:rsidR="00280205">
        <w:t>expectations of the audience. The combination of the powerful music performance</w:t>
      </w:r>
      <w:r w:rsidR="0046475E">
        <w:t xml:space="preserve">, the entire setting, and the stimulated audience made this concert unforgettable music event for me. </w:t>
      </w:r>
    </w:p>
    <w:p w14:paraId="6258B36F" w14:textId="77777777" w:rsidR="00FC3A66" w:rsidRPr="006C1F3C" w:rsidRDefault="00FC3A66" w:rsidP="006C1F3C">
      <w:pPr>
        <w:ind w:firstLine="0"/>
      </w:pPr>
    </w:p>
    <w:sectPr w:rsidR="00FC3A66" w:rsidRPr="006C1F3C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B1365A" w14:textId="77777777" w:rsidR="002D4694" w:rsidRDefault="002D4694">
      <w:pPr>
        <w:spacing w:line="240" w:lineRule="auto"/>
      </w:pPr>
      <w:r>
        <w:separator/>
      </w:r>
    </w:p>
  </w:endnote>
  <w:endnote w:type="continuationSeparator" w:id="0">
    <w:p w14:paraId="0B94399F" w14:textId="77777777" w:rsidR="002D4694" w:rsidRDefault="002D46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onsolas"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32C3A" w14:textId="77777777" w:rsidR="002D4694" w:rsidRDefault="002D4694">
      <w:pPr>
        <w:spacing w:line="240" w:lineRule="auto"/>
      </w:pPr>
      <w:r>
        <w:separator/>
      </w:r>
    </w:p>
  </w:footnote>
  <w:footnote w:type="continuationSeparator" w:id="0">
    <w:p w14:paraId="44EB4A30" w14:textId="77777777" w:rsidR="002D4694" w:rsidRDefault="002D46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D77C1" w14:textId="77777777" w:rsidR="00E614DD" w:rsidRDefault="002D4694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8372CF" w14:textId="77777777" w:rsidR="00E614DD" w:rsidRDefault="002D4694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6F7C50A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5824E298" w:tentative="1">
      <w:start w:val="1"/>
      <w:numFmt w:val="lowerLetter"/>
      <w:lvlText w:val="%2."/>
      <w:lvlJc w:val="left"/>
      <w:pPr>
        <w:ind w:left="2160" w:hanging="360"/>
      </w:pPr>
    </w:lvl>
    <w:lvl w:ilvl="2" w:tplc="9524158E" w:tentative="1">
      <w:start w:val="1"/>
      <w:numFmt w:val="lowerRoman"/>
      <w:lvlText w:val="%3."/>
      <w:lvlJc w:val="right"/>
      <w:pPr>
        <w:ind w:left="2880" w:hanging="180"/>
      </w:pPr>
    </w:lvl>
    <w:lvl w:ilvl="3" w:tplc="543CF31A" w:tentative="1">
      <w:start w:val="1"/>
      <w:numFmt w:val="decimal"/>
      <w:lvlText w:val="%4."/>
      <w:lvlJc w:val="left"/>
      <w:pPr>
        <w:ind w:left="3600" w:hanging="360"/>
      </w:pPr>
    </w:lvl>
    <w:lvl w:ilvl="4" w:tplc="E3BC553A" w:tentative="1">
      <w:start w:val="1"/>
      <w:numFmt w:val="lowerLetter"/>
      <w:lvlText w:val="%5."/>
      <w:lvlJc w:val="left"/>
      <w:pPr>
        <w:ind w:left="4320" w:hanging="360"/>
      </w:pPr>
    </w:lvl>
    <w:lvl w:ilvl="5" w:tplc="0CC68E20" w:tentative="1">
      <w:start w:val="1"/>
      <w:numFmt w:val="lowerRoman"/>
      <w:lvlText w:val="%6."/>
      <w:lvlJc w:val="right"/>
      <w:pPr>
        <w:ind w:left="5040" w:hanging="180"/>
      </w:pPr>
    </w:lvl>
    <w:lvl w:ilvl="6" w:tplc="FEFE0048" w:tentative="1">
      <w:start w:val="1"/>
      <w:numFmt w:val="decimal"/>
      <w:lvlText w:val="%7."/>
      <w:lvlJc w:val="left"/>
      <w:pPr>
        <w:ind w:left="5760" w:hanging="360"/>
      </w:pPr>
    </w:lvl>
    <w:lvl w:ilvl="7" w:tplc="040C9F94" w:tentative="1">
      <w:start w:val="1"/>
      <w:numFmt w:val="lowerLetter"/>
      <w:lvlText w:val="%8."/>
      <w:lvlJc w:val="left"/>
      <w:pPr>
        <w:ind w:left="6480" w:hanging="360"/>
      </w:pPr>
    </w:lvl>
    <w:lvl w:ilvl="8" w:tplc="A016D43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tDQxAzKMDcwtjJV0lIJTi4sz8/NACoxrAWNr+rosAAAA"/>
  </w:docVars>
  <w:rsids>
    <w:rsidRoot w:val="00F83220"/>
    <w:rsid w:val="00013463"/>
    <w:rsid w:val="000166A4"/>
    <w:rsid w:val="0002302B"/>
    <w:rsid w:val="00040CBB"/>
    <w:rsid w:val="000525E3"/>
    <w:rsid w:val="00094894"/>
    <w:rsid w:val="00094FCD"/>
    <w:rsid w:val="000B78C8"/>
    <w:rsid w:val="001463B2"/>
    <w:rsid w:val="00154A7A"/>
    <w:rsid w:val="00162201"/>
    <w:rsid w:val="0016669C"/>
    <w:rsid w:val="00194A97"/>
    <w:rsid w:val="001A5555"/>
    <w:rsid w:val="001B496F"/>
    <w:rsid w:val="001B65F2"/>
    <w:rsid w:val="001C044D"/>
    <w:rsid w:val="001E314B"/>
    <w:rsid w:val="001E342F"/>
    <w:rsid w:val="001E5CE8"/>
    <w:rsid w:val="001F3817"/>
    <w:rsid w:val="001F62C0"/>
    <w:rsid w:val="00221741"/>
    <w:rsid w:val="00245E02"/>
    <w:rsid w:val="00280205"/>
    <w:rsid w:val="0028223A"/>
    <w:rsid w:val="002A5488"/>
    <w:rsid w:val="002D4694"/>
    <w:rsid w:val="0030117F"/>
    <w:rsid w:val="00353B66"/>
    <w:rsid w:val="0036726B"/>
    <w:rsid w:val="00373B5B"/>
    <w:rsid w:val="003752B0"/>
    <w:rsid w:val="00387CEA"/>
    <w:rsid w:val="003A46C7"/>
    <w:rsid w:val="003C7F82"/>
    <w:rsid w:val="003E53A9"/>
    <w:rsid w:val="003F02E9"/>
    <w:rsid w:val="00400A28"/>
    <w:rsid w:val="00441F9E"/>
    <w:rsid w:val="00456604"/>
    <w:rsid w:val="0046475E"/>
    <w:rsid w:val="00473D9F"/>
    <w:rsid w:val="0049651F"/>
    <w:rsid w:val="004A2675"/>
    <w:rsid w:val="004A2897"/>
    <w:rsid w:val="004B5FC5"/>
    <w:rsid w:val="004F7139"/>
    <w:rsid w:val="00527599"/>
    <w:rsid w:val="00546DA3"/>
    <w:rsid w:val="0057093C"/>
    <w:rsid w:val="00617746"/>
    <w:rsid w:val="00626234"/>
    <w:rsid w:val="00652D45"/>
    <w:rsid w:val="00672A0D"/>
    <w:rsid w:val="00691EC1"/>
    <w:rsid w:val="006A164D"/>
    <w:rsid w:val="006C1F3C"/>
    <w:rsid w:val="006C3939"/>
    <w:rsid w:val="006C620A"/>
    <w:rsid w:val="006D07EC"/>
    <w:rsid w:val="00710000"/>
    <w:rsid w:val="00716118"/>
    <w:rsid w:val="007859FE"/>
    <w:rsid w:val="007966D7"/>
    <w:rsid w:val="007A1B20"/>
    <w:rsid w:val="007C53FB"/>
    <w:rsid w:val="007E3E49"/>
    <w:rsid w:val="00812555"/>
    <w:rsid w:val="00825C56"/>
    <w:rsid w:val="00840BCE"/>
    <w:rsid w:val="00892022"/>
    <w:rsid w:val="008B7D18"/>
    <w:rsid w:val="008C4667"/>
    <w:rsid w:val="008F1F97"/>
    <w:rsid w:val="008F4052"/>
    <w:rsid w:val="009B2062"/>
    <w:rsid w:val="009D4EB3"/>
    <w:rsid w:val="009E46AB"/>
    <w:rsid w:val="00A4507F"/>
    <w:rsid w:val="00A63555"/>
    <w:rsid w:val="00A66223"/>
    <w:rsid w:val="00A67936"/>
    <w:rsid w:val="00A77D78"/>
    <w:rsid w:val="00A93FFC"/>
    <w:rsid w:val="00AB0D86"/>
    <w:rsid w:val="00AE48F1"/>
    <w:rsid w:val="00B13D1B"/>
    <w:rsid w:val="00B45339"/>
    <w:rsid w:val="00B73445"/>
    <w:rsid w:val="00B818DF"/>
    <w:rsid w:val="00BE25A6"/>
    <w:rsid w:val="00C869AF"/>
    <w:rsid w:val="00CE6DED"/>
    <w:rsid w:val="00D13E66"/>
    <w:rsid w:val="00D52117"/>
    <w:rsid w:val="00D571A1"/>
    <w:rsid w:val="00D65BAD"/>
    <w:rsid w:val="00D70E14"/>
    <w:rsid w:val="00D84F8C"/>
    <w:rsid w:val="00D851AB"/>
    <w:rsid w:val="00DB0D39"/>
    <w:rsid w:val="00DB1968"/>
    <w:rsid w:val="00DD5B40"/>
    <w:rsid w:val="00DF7143"/>
    <w:rsid w:val="00E1081B"/>
    <w:rsid w:val="00E14005"/>
    <w:rsid w:val="00E1482B"/>
    <w:rsid w:val="00E14B3A"/>
    <w:rsid w:val="00E614DD"/>
    <w:rsid w:val="00E627B4"/>
    <w:rsid w:val="00E72B58"/>
    <w:rsid w:val="00ED6B26"/>
    <w:rsid w:val="00EE0C05"/>
    <w:rsid w:val="00EE7E93"/>
    <w:rsid w:val="00F165CD"/>
    <w:rsid w:val="00F5206E"/>
    <w:rsid w:val="00F7278A"/>
    <w:rsid w:val="00F83220"/>
    <w:rsid w:val="00F9444C"/>
    <w:rsid w:val="00FB1FD3"/>
    <w:rsid w:val="00FC3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72712F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72712F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72712F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72712F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72712F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onsolas"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0C5A5D"/>
    <w:rsid w:val="005573A9"/>
    <w:rsid w:val="0072712F"/>
    <w:rsid w:val="009960D0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25T07:45:00Z</dcterms:created>
  <dcterms:modified xsi:type="dcterms:W3CDTF">2019-07-25T07:45:00Z</dcterms:modified>
</cp:coreProperties>
</file>